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9E6F4E" w14:textId="77777777" w:rsidR="00481514" w:rsidRDefault="00000000">
      <w:pPr>
        <w:spacing w:after="112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520ADBF" w14:textId="77777777" w:rsidR="00481514" w:rsidRDefault="00000000">
      <w:pPr>
        <w:spacing w:after="115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1B64AE2" w14:textId="77777777" w:rsidR="00481514" w:rsidRDefault="00000000">
      <w:pPr>
        <w:spacing w:after="112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0963996B" w14:textId="77777777" w:rsidR="00481514" w:rsidRDefault="00000000">
      <w:pPr>
        <w:spacing w:after="115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D016521" w14:textId="77777777" w:rsidR="00481514" w:rsidRDefault="00000000">
      <w:pPr>
        <w:spacing w:after="112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99172DD" w14:textId="77777777" w:rsidR="00481514" w:rsidRDefault="00000000">
      <w:pPr>
        <w:spacing w:after="115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6BF053E3" w14:textId="77777777" w:rsidR="00481514" w:rsidRDefault="00000000">
      <w:pPr>
        <w:spacing w:after="112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7DCF0FDE" w14:textId="77777777" w:rsidR="00481514" w:rsidRDefault="00000000">
      <w:pPr>
        <w:spacing w:after="115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0BA0A0C7" w14:textId="77777777" w:rsidR="00481514" w:rsidRDefault="00000000">
      <w:pPr>
        <w:spacing w:after="112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2C449FC7" w14:textId="77777777" w:rsidR="00481514" w:rsidRDefault="00000000">
      <w:pPr>
        <w:spacing w:after="115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FB25295" w14:textId="77777777" w:rsidR="00481514" w:rsidRDefault="00000000">
      <w:pPr>
        <w:spacing w:after="112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7170E4C" w14:textId="77777777" w:rsidR="00481514" w:rsidRDefault="00000000">
      <w:pPr>
        <w:spacing w:after="115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2A8C503A" w14:textId="77777777" w:rsidR="00481514" w:rsidRDefault="00000000">
      <w:pPr>
        <w:spacing w:after="112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63EE9A02" w14:textId="77777777" w:rsidR="00481514" w:rsidRDefault="00000000">
      <w:pPr>
        <w:spacing w:after="115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3972FDE" w14:textId="77777777" w:rsidR="00481514" w:rsidRDefault="00000000">
      <w:pPr>
        <w:spacing w:after="112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6A143C20" w14:textId="77777777" w:rsidR="00481514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255387B8" w14:textId="77777777" w:rsidR="00481514" w:rsidRDefault="00000000">
      <w:pPr>
        <w:spacing w:after="112"/>
        <w:ind w:right="67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EXPERIMENT NO. 11 </w:t>
      </w:r>
    </w:p>
    <w:p w14:paraId="108A6D7F" w14:textId="77777777" w:rsidR="00481514" w:rsidRDefault="00000000">
      <w:pPr>
        <w:spacing w:after="115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299757D6" w14:textId="77777777" w:rsidR="00481514" w:rsidRDefault="00000000">
      <w:pPr>
        <w:pStyle w:val="Heading1"/>
      </w:pPr>
      <w:r>
        <w:t xml:space="preserve">IMPLEMENTATION OF SUBNETTING USING CISCO PACKET TRACER </w:t>
      </w:r>
      <w:r>
        <w:rPr>
          <w:b/>
        </w:rPr>
        <w:t xml:space="preserve">EXPERIMENT NO. 11 </w:t>
      </w:r>
    </w:p>
    <w:p w14:paraId="2E117726" w14:textId="77777777" w:rsidR="00481514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6F14AE70" w14:textId="77777777" w:rsidR="00481514" w:rsidRDefault="00000000">
      <w:pPr>
        <w:spacing w:after="116"/>
        <w:ind w:left="-5" w:right="56" w:hanging="10"/>
        <w:jc w:val="both"/>
      </w:pPr>
      <w:r>
        <w:rPr>
          <w:rFonts w:ascii="Times New Roman" w:eastAsia="Times New Roman" w:hAnsi="Times New Roman" w:cs="Times New Roman"/>
          <w:b/>
          <w:sz w:val="24"/>
        </w:rPr>
        <w:t>AIM: -</w:t>
      </w:r>
      <w:r>
        <w:rPr>
          <w:rFonts w:ascii="Times New Roman" w:eastAsia="Times New Roman" w:hAnsi="Times New Roman" w:cs="Times New Roman"/>
          <w:sz w:val="24"/>
        </w:rPr>
        <w:t xml:space="preserve"> To implementing subnetting using Cisco Packet Tracer. </w:t>
      </w:r>
    </w:p>
    <w:p w14:paraId="07750364" w14:textId="77777777" w:rsidR="00481514" w:rsidRDefault="00000000">
      <w:pPr>
        <w:spacing w:after="115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2F0FBAD1" w14:textId="77777777" w:rsidR="00481514" w:rsidRDefault="00000000">
      <w:pPr>
        <w:spacing w:after="108"/>
        <w:ind w:left="-5" w:hanging="10"/>
      </w:pPr>
      <w:r>
        <w:rPr>
          <w:rFonts w:ascii="Times New Roman" w:eastAsia="Times New Roman" w:hAnsi="Times New Roman" w:cs="Times New Roman"/>
          <w:b/>
          <w:sz w:val="24"/>
        </w:rPr>
        <w:t xml:space="preserve">OBJECTIVES:  </w:t>
      </w:r>
    </w:p>
    <w:p w14:paraId="097EB334" w14:textId="77777777" w:rsidR="00481514" w:rsidRDefault="00000000">
      <w:pPr>
        <w:numPr>
          <w:ilvl w:val="0"/>
          <w:numId w:val="1"/>
        </w:numPr>
        <w:spacing w:after="116"/>
        <w:ind w:left="753" w:right="56" w:hanging="554"/>
        <w:jc w:val="both"/>
      </w:pPr>
      <w:r>
        <w:rPr>
          <w:rFonts w:ascii="Times New Roman" w:eastAsia="Times New Roman" w:hAnsi="Times New Roman" w:cs="Times New Roman"/>
          <w:sz w:val="24"/>
        </w:rPr>
        <w:t xml:space="preserve">To design IP addressing scheme. </w:t>
      </w:r>
    </w:p>
    <w:p w14:paraId="5CAD8C1C" w14:textId="77777777" w:rsidR="00481514" w:rsidRDefault="00000000">
      <w:pPr>
        <w:numPr>
          <w:ilvl w:val="0"/>
          <w:numId w:val="1"/>
        </w:numPr>
        <w:spacing w:after="116"/>
        <w:ind w:left="753" w:right="56" w:hanging="554"/>
        <w:jc w:val="both"/>
      </w:pPr>
      <w:r>
        <w:rPr>
          <w:rFonts w:ascii="Times New Roman" w:eastAsia="Times New Roman" w:hAnsi="Times New Roman" w:cs="Times New Roman"/>
          <w:sz w:val="24"/>
        </w:rPr>
        <w:t xml:space="preserve">To assign IP addresses to network devices and verify connectivity. </w:t>
      </w:r>
    </w:p>
    <w:p w14:paraId="08E4ED2F" w14:textId="77777777" w:rsidR="00481514" w:rsidRDefault="00000000">
      <w:pPr>
        <w:spacing w:after="116"/>
        <w:ind w:left="360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516BE3D6" w14:textId="77777777" w:rsidR="00481514" w:rsidRDefault="00000000">
      <w:pPr>
        <w:spacing w:after="116"/>
        <w:ind w:left="-5" w:right="56" w:hanging="10"/>
        <w:jc w:val="both"/>
      </w:pPr>
      <w:r>
        <w:rPr>
          <w:rFonts w:ascii="Times New Roman" w:eastAsia="Times New Roman" w:hAnsi="Times New Roman" w:cs="Times New Roman"/>
          <w:b/>
          <w:sz w:val="24"/>
        </w:rPr>
        <w:t>SOFTWARE</w:t>
      </w:r>
      <w:r>
        <w:rPr>
          <w:rFonts w:ascii="Times New Roman" w:eastAsia="Times New Roman" w:hAnsi="Times New Roman" w:cs="Times New Roman"/>
          <w:b/>
        </w:rPr>
        <w:t xml:space="preserve">: </w:t>
      </w:r>
      <w:r>
        <w:rPr>
          <w:rFonts w:ascii="Times New Roman" w:eastAsia="Times New Roman" w:hAnsi="Times New Roman" w:cs="Times New Roman"/>
          <w:sz w:val="24"/>
        </w:rPr>
        <w:t xml:space="preserve">Cisco Packet Tracer. </w:t>
      </w:r>
    </w:p>
    <w:p w14:paraId="331078B0" w14:textId="77777777" w:rsidR="00481514" w:rsidRDefault="00000000">
      <w:pPr>
        <w:spacing w:after="115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19F2B9A7" w14:textId="77777777" w:rsidR="00481514" w:rsidRDefault="00000000">
      <w:pPr>
        <w:spacing w:after="108"/>
        <w:ind w:left="-5" w:hanging="10"/>
      </w:pPr>
      <w:r>
        <w:rPr>
          <w:rFonts w:ascii="Times New Roman" w:eastAsia="Times New Roman" w:hAnsi="Times New Roman" w:cs="Times New Roman"/>
          <w:b/>
          <w:sz w:val="24"/>
        </w:rPr>
        <w:t xml:space="preserve">SCENARIO: </w:t>
      </w:r>
    </w:p>
    <w:p w14:paraId="0FC8FA9C" w14:textId="77777777" w:rsidR="00481514" w:rsidRDefault="00000000">
      <w:pPr>
        <w:spacing w:after="57"/>
        <w:jc w:val="right"/>
      </w:pPr>
      <w:r>
        <w:rPr>
          <w:noProof/>
        </w:rPr>
        <w:lastRenderedPageBreak/>
        <w:drawing>
          <wp:inline distT="0" distB="0" distL="0" distR="0" wp14:anchorId="192C625A" wp14:editId="56C5C779">
            <wp:extent cx="5273675" cy="2202815"/>
            <wp:effectExtent l="0" t="0" r="0" b="0"/>
            <wp:docPr id="132" name="Picture 1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Picture 132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2202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2C42FC54" w14:textId="77777777" w:rsidR="00481514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20D6EB33" w14:textId="77777777" w:rsidR="00481514" w:rsidRDefault="00000000">
      <w:pPr>
        <w:spacing w:after="112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7009BE58" w14:textId="77777777" w:rsidR="00481514" w:rsidRDefault="00000000">
      <w:pPr>
        <w:spacing w:after="115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40D8265D" w14:textId="77777777" w:rsidR="00481514" w:rsidRDefault="00000000">
      <w:pPr>
        <w:spacing w:after="112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3F4482F2" w14:textId="77777777" w:rsidR="00481514" w:rsidRDefault="00000000">
      <w:pPr>
        <w:spacing w:after="115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42604A7E" w14:textId="77777777" w:rsidR="00481514" w:rsidRDefault="00000000">
      <w:pPr>
        <w:spacing w:after="112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03168FAE" w14:textId="77777777" w:rsidR="00481514" w:rsidRDefault="00000000">
      <w:pPr>
        <w:spacing w:after="115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1392B9C4" w14:textId="77777777" w:rsidR="00481514" w:rsidRDefault="00000000">
      <w:pPr>
        <w:spacing w:after="112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7EED467B" w14:textId="77777777" w:rsidR="00481514" w:rsidRDefault="00000000">
      <w:pPr>
        <w:spacing w:after="112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6FB5C8F4" w14:textId="77777777" w:rsidR="00481514" w:rsidRDefault="00000000">
      <w:pPr>
        <w:spacing w:after="115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2BEB249D" w14:textId="77777777" w:rsidR="00481514" w:rsidRDefault="00000000">
      <w:pPr>
        <w:spacing w:after="112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76E86B21" w14:textId="77777777" w:rsidR="00481514" w:rsidRDefault="00000000">
      <w:pPr>
        <w:spacing w:after="115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4D62D7DC" w14:textId="77777777" w:rsidR="00481514" w:rsidRDefault="00000000">
      <w:pPr>
        <w:spacing w:after="0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63FFEAF6" w14:textId="77777777" w:rsidR="00481514" w:rsidRDefault="00000000">
      <w:pPr>
        <w:spacing w:after="0" w:line="356" w:lineRule="auto"/>
        <w:ind w:left="-5" w:hanging="10"/>
      </w:pPr>
      <w:r>
        <w:rPr>
          <w:rFonts w:ascii="Times New Roman" w:eastAsia="Times New Roman" w:hAnsi="Times New Roman" w:cs="Times New Roman"/>
          <w:sz w:val="24"/>
        </w:rPr>
        <w:t xml:space="preserve">CONFIGURATION OF </w:t>
      </w:r>
      <w:r>
        <w:rPr>
          <w:rFonts w:ascii="Times New Roman" w:eastAsia="Times New Roman" w:hAnsi="Times New Roman" w:cs="Times New Roman"/>
          <w:b/>
          <w:sz w:val="24"/>
        </w:rPr>
        <w:t>FASTETHERNET 0/0, FASTETHERNET 1/0, SERIAL 2/0</w:t>
      </w:r>
      <w:r>
        <w:rPr>
          <w:rFonts w:ascii="Times New Roman" w:eastAsia="Times New Roman" w:hAnsi="Times New Roman" w:cs="Times New Roman"/>
          <w:sz w:val="24"/>
        </w:rPr>
        <w:t xml:space="preserve"> INTERFACEs OF </w:t>
      </w:r>
      <w:r>
        <w:rPr>
          <w:rFonts w:ascii="Times New Roman" w:eastAsia="Times New Roman" w:hAnsi="Times New Roman" w:cs="Times New Roman"/>
          <w:b/>
          <w:sz w:val="24"/>
        </w:rPr>
        <w:t xml:space="preserve">Router0 </w:t>
      </w:r>
    </w:p>
    <w:p w14:paraId="6BE5C99D" w14:textId="77777777" w:rsidR="00481514" w:rsidRDefault="00000000">
      <w:pPr>
        <w:spacing w:after="0"/>
        <w:ind w:right="751"/>
        <w:jc w:val="right"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7C82504F" wp14:editId="2E4FE15C">
                <wp:extent cx="4328541" cy="8151521"/>
                <wp:effectExtent l="0" t="0" r="0" b="0"/>
                <wp:docPr id="2848" name="Group 28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28541" cy="8151521"/>
                          <a:chOff x="0" y="0"/>
                          <a:chExt cx="4328541" cy="8151521"/>
                        </a:xfrm>
                      </wpg:grpSpPr>
                      <wps:wsp>
                        <wps:cNvPr id="173" name="Rectangle 173"/>
                        <wps:cNvSpPr/>
                        <wps:spPr>
                          <a:xfrm>
                            <a:off x="4290441" y="7982814"/>
                            <a:ext cx="50673" cy="2243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D8A0D7F" w14:textId="77777777" w:rsidR="00481514" w:rsidRDefault="00000000"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5" name="Picture 175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6890" cy="406349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7" name="Picture 177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36322" y="4149229"/>
                            <a:ext cx="4254246" cy="396811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7C82504F" id="Group 2848" o:spid="_x0000_s1026" style="width:340.85pt;height:641.85pt;mso-position-horizontal-relative:char;mso-position-vertical-relative:line" coordsize="43285,81515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">
                <v:rect id="Rectangle 173" o:spid="_x0000_s1027" style="position:absolute;left:42904;top:79828;width:507;height:2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" filled="f" stroked="f">
                  <v:textbox inset="0,0,0,0">
                    <w:txbxContent>
                      <w:p w14:paraId="4D8A0D7F" w14:textId="77777777" w:rsidR="00481514" w:rsidRDefault="00000000"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75" o:spid="_x0000_s1028" type="#_x0000_t75" style="position:absolute;width:43268;height:406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">
                  <v:imagedata r:id="rId10" o:title=""/>
                </v:shape>
                <v:shape id="Picture 177" o:spid="_x0000_s1029" type="#_x0000_t75" style="position:absolute;left:363;top:41492;width:42542;height:396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">
                  <v:imagedata r:id="rId11" o:title=""/>
                </v:shape>
                <w10:anchorlock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69747B9A" w14:textId="77777777" w:rsidR="00481514" w:rsidRDefault="00000000">
      <w:pPr>
        <w:spacing w:after="57"/>
        <w:ind w:right="694"/>
        <w:jc w:val="right"/>
      </w:pPr>
      <w:r>
        <w:rPr>
          <w:noProof/>
        </w:rPr>
        <w:lastRenderedPageBreak/>
        <w:drawing>
          <wp:inline distT="0" distB="0" distL="0" distR="0" wp14:anchorId="4985473C" wp14:editId="190AA736">
            <wp:extent cx="4394200" cy="4000501"/>
            <wp:effectExtent l="0" t="0" r="0" b="0"/>
            <wp:docPr id="222" name="Picture 2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" name="Picture 222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94200" cy="4000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4B6AE9E" w14:textId="77777777" w:rsidR="00481514" w:rsidRDefault="00000000">
      <w:pPr>
        <w:spacing w:after="113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F55BDE9" w14:textId="77777777" w:rsidR="00481514" w:rsidRDefault="00000000">
      <w:pPr>
        <w:spacing w:after="0" w:line="358" w:lineRule="auto"/>
        <w:ind w:left="-5" w:hanging="10"/>
      </w:pPr>
      <w:r>
        <w:rPr>
          <w:rFonts w:ascii="Times New Roman" w:eastAsia="Times New Roman" w:hAnsi="Times New Roman" w:cs="Times New Roman"/>
          <w:sz w:val="24"/>
        </w:rPr>
        <w:t xml:space="preserve">CONFIGURATION OF </w:t>
      </w:r>
      <w:r>
        <w:rPr>
          <w:rFonts w:ascii="Times New Roman" w:eastAsia="Times New Roman" w:hAnsi="Times New Roman" w:cs="Times New Roman"/>
          <w:b/>
          <w:sz w:val="24"/>
        </w:rPr>
        <w:t>FASTETHERNET 0/0, FASTETHERNET 1/0, SERIAL 2/0</w:t>
      </w:r>
      <w:r>
        <w:rPr>
          <w:rFonts w:ascii="Times New Roman" w:eastAsia="Times New Roman" w:hAnsi="Times New Roman" w:cs="Times New Roman"/>
          <w:sz w:val="24"/>
        </w:rPr>
        <w:t xml:space="preserve"> INTERFACEs OF </w:t>
      </w:r>
      <w:r>
        <w:rPr>
          <w:rFonts w:ascii="Times New Roman" w:eastAsia="Times New Roman" w:hAnsi="Times New Roman" w:cs="Times New Roman"/>
          <w:b/>
          <w:sz w:val="24"/>
        </w:rPr>
        <w:t xml:space="preserve">Router1 </w:t>
      </w:r>
    </w:p>
    <w:p w14:paraId="77637DAA" w14:textId="77777777" w:rsidR="00481514" w:rsidRDefault="00000000">
      <w:pPr>
        <w:spacing w:after="0"/>
        <w:ind w:right="778"/>
        <w:jc w:val="right"/>
      </w:pPr>
      <w:r>
        <w:rPr>
          <w:noProof/>
        </w:rPr>
        <w:drawing>
          <wp:inline distT="0" distB="0" distL="0" distR="0" wp14:anchorId="48BD70FF" wp14:editId="26A4D130">
            <wp:extent cx="4292092" cy="3879215"/>
            <wp:effectExtent l="0" t="0" r="0" b="0"/>
            <wp:docPr id="224" name="Picture 2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" name="Picture 224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92092" cy="3879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ED8E3C9" w14:textId="77777777" w:rsidR="00481514" w:rsidRDefault="00000000">
      <w:pPr>
        <w:spacing w:after="0"/>
        <w:jc w:val="both"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1BF9DD28" wp14:editId="5BA5FC48">
                <wp:extent cx="4368673" cy="8574595"/>
                <wp:effectExtent l="0" t="0" r="0" b="0"/>
                <wp:docPr id="2815" name="Group 28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68673" cy="8574595"/>
                          <a:chOff x="0" y="0"/>
                          <a:chExt cx="4368673" cy="8574595"/>
                        </a:xfrm>
                      </wpg:grpSpPr>
                      <pic:pic xmlns:pic="http://schemas.openxmlformats.org/drawingml/2006/picture">
                        <pic:nvPicPr>
                          <pic:cNvPr id="261" name="Picture 261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68673" cy="424243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63" name="Picture 263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4333430"/>
                            <a:ext cx="4368673" cy="424116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815" style="width:343.99pt;height:675.165pt;mso-position-horizontal-relative:char;mso-position-vertical-relative:line" coordsize="43686,85745">
                <v:shape id="Picture 261" style="position:absolute;width:43686;height:42424;left:0;top:0;" filled="f">
                  <v:imagedata r:id="rId16"/>
                </v:shape>
                <v:shape id="Picture 263" style="position:absolute;width:43686;height:42411;left:0;top:43334;" filled="f">
                  <v:imagedata r:id="rId17"/>
                </v:shape>
              </v:group>
            </w:pict>
          </mc:Fallback>
        </mc:AlternateContent>
      </w:r>
    </w:p>
    <w:p w14:paraId="21A767C5" w14:textId="77777777" w:rsidR="00481514" w:rsidRDefault="00000000">
      <w:pPr>
        <w:spacing w:after="108"/>
        <w:ind w:left="-5" w:hanging="10"/>
      </w:pPr>
      <w:r>
        <w:rPr>
          <w:rFonts w:ascii="Times New Roman" w:eastAsia="Times New Roman" w:hAnsi="Times New Roman" w:cs="Times New Roman"/>
          <w:b/>
          <w:sz w:val="24"/>
        </w:rPr>
        <w:lastRenderedPageBreak/>
        <w:t xml:space="preserve">STATIC ROUTE Router0 </w:t>
      </w:r>
    </w:p>
    <w:p w14:paraId="2E44AA90" w14:textId="77777777" w:rsidR="00481514" w:rsidRDefault="00000000">
      <w:pPr>
        <w:spacing w:after="58"/>
        <w:ind w:right="958"/>
        <w:jc w:val="right"/>
      </w:pPr>
      <w:r>
        <w:rPr>
          <w:noProof/>
        </w:rPr>
        <w:drawing>
          <wp:inline distT="0" distB="0" distL="0" distR="0" wp14:anchorId="09CC2B34" wp14:editId="78A22395">
            <wp:extent cx="4063619" cy="3947160"/>
            <wp:effectExtent l="0" t="0" r="0" b="0"/>
            <wp:docPr id="303" name="Picture 30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3" name="Picture 303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63619" cy="394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1B50206B" w14:textId="77777777" w:rsidR="00481514" w:rsidRDefault="00000000">
      <w:pPr>
        <w:spacing w:after="108"/>
        <w:ind w:left="-5" w:hanging="10"/>
      </w:pPr>
      <w:r>
        <w:rPr>
          <w:rFonts w:ascii="Times New Roman" w:eastAsia="Times New Roman" w:hAnsi="Times New Roman" w:cs="Times New Roman"/>
          <w:b/>
          <w:sz w:val="24"/>
        </w:rPr>
        <w:t xml:space="preserve">STATIC ROUTE Router1 </w:t>
      </w:r>
    </w:p>
    <w:p w14:paraId="6BF874FF" w14:textId="77777777" w:rsidR="00481514" w:rsidRDefault="00000000">
      <w:pPr>
        <w:spacing w:after="0"/>
        <w:ind w:right="4"/>
        <w:jc w:val="center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35AD4975" w14:textId="77777777" w:rsidR="00481514" w:rsidRDefault="00000000">
      <w:pPr>
        <w:spacing w:after="0"/>
        <w:ind w:left="660"/>
      </w:pPr>
      <w:r>
        <w:rPr>
          <w:noProof/>
        </w:rPr>
        <w:drawing>
          <wp:inline distT="0" distB="0" distL="0" distR="0" wp14:anchorId="7F3C0615" wp14:editId="3CC256AE">
            <wp:extent cx="4211320" cy="3771900"/>
            <wp:effectExtent l="0" t="0" r="0" b="0"/>
            <wp:docPr id="305" name="Picture 30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5" name="Picture 305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211320" cy="377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7D9DB" w14:textId="77777777" w:rsidR="00481514" w:rsidRDefault="00000000">
      <w:pPr>
        <w:spacing w:after="108"/>
        <w:ind w:left="-5" w:hanging="10"/>
      </w:pPr>
      <w:r>
        <w:rPr>
          <w:rFonts w:ascii="Times New Roman" w:eastAsia="Times New Roman" w:hAnsi="Times New Roman" w:cs="Times New Roman"/>
          <w:b/>
          <w:sz w:val="24"/>
        </w:rPr>
        <w:t xml:space="preserve">PING RESPONSE:  </w:t>
      </w:r>
    </w:p>
    <w:p w14:paraId="009D83EC" w14:textId="77777777" w:rsidR="00481514" w:rsidRDefault="00000000">
      <w:pPr>
        <w:spacing w:after="60"/>
        <w:ind w:right="2281"/>
        <w:jc w:val="center"/>
      </w:pPr>
      <w:r>
        <w:rPr>
          <w:noProof/>
        </w:rPr>
        <w:lastRenderedPageBreak/>
        <w:drawing>
          <wp:inline distT="0" distB="0" distL="0" distR="0" wp14:anchorId="06841F37" wp14:editId="15AE37D5">
            <wp:extent cx="3825240" cy="2301240"/>
            <wp:effectExtent l="0" t="0" r="0" b="0"/>
            <wp:docPr id="352" name="Picture 35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" name="Picture 352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25240" cy="2301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5DAB4A6" w14:textId="77777777" w:rsidR="00481514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22511BD3" w14:textId="77777777" w:rsidR="00481514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1CA53297" w14:textId="77777777" w:rsidR="00481514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08928288" w14:textId="77777777" w:rsidR="00481514" w:rsidRDefault="00000000">
      <w:pPr>
        <w:spacing w:after="108"/>
        <w:ind w:left="-5" w:hanging="10"/>
      </w:pPr>
      <w:r>
        <w:rPr>
          <w:rFonts w:ascii="Times New Roman" w:eastAsia="Times New Roman" w:hAnsi="Times New Roman" w:cs="Times New Roman"/>
          <w:b/>
          <w:sz w:val="24"/>
        </w:rPr>
        <w:t xml:space="preserve">CONCLUSION: </w:t>
      </w:r>
    </w:p>
    <w:p w14:paraId="77A64D4E" w14:textId="77777777" w:rsidR="00481514" w:rsidRDefault="00000000">
      <w:pPr>
        <w:spacing w:after="1" w:line="357" w:lineRule="auto"/>
        <w:ind w:left="-5" w:right="56" w:hanging="10"/>
        <w:jc w:val="both"/>
      </w:pPr>
      <w:proofErr w:type="spellStart"/>
      <w:r>
        <w:rPr>
          <w:rFonts w:ascii="Times New Roman" w:eastAsia="Times New Roman" w:hAnsi="Times New Roman" w:cs="Times New Roman"/>
          <w:sz w:val="24"/>
        </w:rPr>
        <w:t>Implemention</w:t>
      </w:r>
      <w:proofErr w:type="spellEnd"/>
      <w:r>
        <w:rPr>
          <w:rFonts w:ascii="Times New Roman" w:eastAsia="Times New Roman" w:hAnsi="Times New Roman" w:cs="Times New Roman"/>
          <w:sz w:val="24"/>
        </w:rPr>
        <w:t xml:space="preserve"> of subnetting using Cisco Packet Tracer was performed successful. Ip </w:t>
      </w:r>
      <w:proofErr w:type="gramStart"/>
      <w:r>
        <w:rPr>
          <w:rFonts w:ascii="Times New Roman" w:eastAsia="Times New Roman" w:hAnsi="Times New Roman" w:cs="Times New Roman"/>
          <w:sz w:val="24"/>
        </w:rPr>
        <w:t>address</w:t>
      </w:r>
      <w:proofErr w:type="gramEnd"/>
      <w:r>
        <w:rPr>
          <w:rFonts w:ascii="Times New Roman" w:eastAsia="Times New Roman" w:hAnsi="Times New Roman" w:cs="Times New Roman"/>
          <w:sz w:val="24"/>
        </w:rPr>
        <w:t xml:space="preserve"> were assigned to each network and the connectivity was verified using ping command in command prompt. </w:t>
      </w:r>
    </w:p>
    <w:p w14:paraId="41F0A87D" w14:textId="77777777" w:rsidR="00481514" w:rsidRDefault="00000000">
      <w:pPr>
        <w:spacing w:after="112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487CA6B1" w14:textId="77777777" w:rsidR="00481514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7113A1A0" w14:textId="77777777" w:rsidR="00481514" w:rsidRDefault="00000000">
      <w:pPr>
        <w:spacing w:after="0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sectPr w:rsidR="00481514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1904" w:h="16836"/>
      <w:pgMar w:top="1459" w:right="1373" w:bottom="1527" w:left="2160" w:header="48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907226" w14:textId="77777777" w:rsidR="00F40F23" w:rsidRDefault="00F40F23">
      <w:pPr>
        <w:spacing w:after="0" w:line="240" w:lineRule="auto"/>
      </w:pPr>
      <w:r>
        <w:separator/>
      </w:r>
    </w:p>
  </w:endnote>
  <w:endnote w:type="continuationSeparator" w:id="0">
    <w:p w14:paraId="489072B1" w14:textId="77777777" w:rsidR="00F40F23" w:rsidRDefault="00F40F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D2ED4D" w14:textId="77777777" w:rsidR="00481514" w:rsidRDefault="00000000">
    <w:pPr>
      <w:spacing w:after="196"/>
      <w:ind w:right="14"/>
      <w:jc w:val="center"/>
    </w:pPr>
    <w:r>
      <w:t xml:space="preserve"> </w:t>
    </w:r>
  </w:p>
  <w:p w14:paraId="4DE660F0" w14:textId="77777777" w:rsidR="00481514" w:rsidRDefault="00000000">
    <w:pPr>
      <w:spacing w:after="243"/>
    </w:pPr>
    <w:r>
      <w:rPr>
        <w:rFonts w:ascii="Times New Roman" w:eastAsia="Times New Roman" w:hAnsi="Times New Roman" w:cs="Times New Roman"/>
        <w:i/>
        <w:sz w:val="20"/>
      </w:rPr>
      <w:t>Department of Electronics &amp; Telecommunication Engineering, SIES Graduate School of Technology</w:t>
    </w:r>
    <w:r>
      <w:rPr>
        <w:rFonts w:ascii="Times New Roman" w:eastAsia="Times New Roman" w:hAnsi="Times New Roman" w:cs="Times New Roman"/>
        <w:sz w:val="20"/>
      </w:rPr>
      <w:t xml:space="preserve"> </w:t>
    </w:r>
  </w:p>
  <w:p w14:paraId="1A21C4D8" w14:textId="77777777" w:rsidR="00481514" w:rsidRDefault="00000000">
    <w:pPr>
      <w:spacing w:after="0" w:line="237" w:lineRule="auto"/>
      <w:ind w:right="-896" w:hanging="1680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67CCC31A" wp14:editId="3565B289">
              <wp:simplePos x="0" y="0"/>
              <wp:positionH relativeFrom="page">
                <wp:posOffset>304800</wp:posOffset>
              </wp:positionH>
              <wp:positionV relativeFrom="page">
                <wp:posOffset>10381488</wp:posOffset>
              </wp:positionV>
              <wp:extent cx="6950964" cy="6096"/>
              <wp:effectExtent l="0" t="0" r="0" b="0"/>
              <wp:wrapSquare wrapText="bothSides"/>
              <wp:docPr id="3407" name="Group 340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6096"/>
                        <a:chOff x="0" y="0"/>
                        <a:chExt cx="6950964" cy="6096"/>
                      </a:xfrm>
                    </wpg:grpSpPr>
                    <wps:wsp>
                      <wps:cNvPr id="3559" name="Shape 3559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560" name="Shape 3560"/>
                      <wps:cNvSpPr/>
                      <wps:spPr>
                        <a:xfrm>
                          <a:off x="6096" y="0"/>
                          <a:ext cx="69387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38772" h="9144">
                              <a:moveTo>
                                <a:pt x="0" y="0"/>
                              </a:moveTo>
                              <a:lnTo>
                                <a:pt x="6938772" y="0"/>
                              </a:lnTo>
                              <a:lnTo>
                                <a:pt x="69387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561" name="Shape 3561"/>
                      <wps:cNvSpPr/>
                      <wps:spPr>
                        <a:xfrm>
                          <a:off x="6944869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3407" style="width:547.32pt;height:0.47998pt;position:absolute;mso-position-horizontal-relative:page;mso-position-horizontal:absolute;margin-left:24pt;mso-position-vertical-relative:page;margin-top:817.44pt;" coordsize="69509,60">
              <v:shape id="Shape 3562" style="position:absolute;width:91;height:91;left:0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v:shape id="Shape 3563" style="position:absolute;width:69387;height:91;left:60;top:0;" coordsize="6938772,9144" path="m0,0l6938772,0l6938772,9144l0,9144l0,0">
                <v:stroke weight="0pt" endcap="round" joinstyle="miter" miterlimit="10" on="false" color="#000000" opacity="0"/>
                <v:fill on="true" color="#000000"/>
              </v:shape>
              <v:shape id="Shape 3564" style="position:absolute;width:91;height:91;left:69448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t xml:space="preserve">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109DCA" w14:textId="77777777" w:rsidR="00481514" w:rsidRDefault="00000000">
    <w:pPr>
      <w:spacing w:after="196"/>
      <w:ind w:right="14"/>
      <w:jc w:val="center"/>
    </w:pPr>
    <w:r>
      <w:t xml:space="preserve"> </w:t>
    </w:r>
  </w:p>
  <w:p w14:paraId="023BF71E" w14:textId="77777777" w:rsidR="00481514" w:rsidRDefault="00000000">
    <w:pPr>
      <w:spacing w:after="0" w:line="237" w:lineRule="auto"/>
      <w:ind w:right="-896" w:hanging="1680"/>
    </w:pP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197EEF70" wp14:editId="35B461F9">
              <wp:simplePos x="0" y="0"/>
              <wp:positionH relativeFrom="page">
                <wp:posOffset>304800</wp:posOffset>
              </wp:positionH>
              <wp:positionV relativeFrom="page">
                <wp:posOffset>10381488</wp:posOffset>
              </wp:positionV>
              <wp:extent cx="6950964" cy="6096"/>
              <wp:effectExtent l="0" t="0" r="0" b="0"/>
              <wp:wrapSquare wrapText="bothSides"/>
              <wp:docPr id="3367" name="Group 336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6096"/>
                        <a:chOff x="0" y="0"/>
                        <a:chExt cx="6950964" cy="6096"/>
                      </a:xfrm>
                    </wpg:grpSpPr>
                    <wps:wsp>
                      <wps:cNvPr id="3553" name="Shape 3553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554" name="Shape 3554"/>
                      <wps:cNvSpPr/>
                      <wps:spPr>
                        <a:xfrm>
                          <a:off x="6096" y="0"/>
                          <a:ext cx="69387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38772" h="9144">
                              <a:moveTo>
                                <a:pt x="0" y="0"/>
                              </a:moveTo>
                              <a:lnTo>
                                <a:pt x="6938772" y="0"/>
                              </a:lnTo>
                              <a:lnTo>
                                <a:pt x="69387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555" name="Shape 3555"/>
                      <wps:cNvSpPr/>
                      <wps:spPr>
                        <a:xfrm>
                          <a:off x="6944869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3367" style="width:547.32pt;height:0.47998pt;position:absolute;mso-position-horizontal-relative:page;mso-position-horizontal:absolute;margin-left:24pt;mso-position-vertical-relative:page;margin-top:817.44pt;" coordsize="69509,60">
              <v:shape id="Shape 3556" style="position:absolute;width:91;height:91;left:0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v:shape id="Shape 3557" style="position:absolute;width:69387;height:91;left:60;top:0;" coordsize="6938772,9144" path="m0,0l6938772,0l6938772,9144l0,9144l0,0">
                <v:stroke weight="0pt" endcap="round" joinstyle="miter" miterlimit="10" on="false" color="#000000" opacity="0"/>
                <v:fill on="true" color="#000000"/>
              </v:shape>
              <v:shape id="Shape 3558" style="position:absolute;width:91;height:91;left:69448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t xml:space="preserve">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79AA6A" w14:textId="77777777" w:rsidR="00481514" w:rsidRDefault="00000000">
    <w:pPr>
      <w:spacing w:after="196"/>
      <w:ind w:right="14"/>
      <w:jc w:val="center"/>
    </w:pPr>
    <w:r>
      <w:t xml:space="preserve"> </w:t>
    </w:r>
  </w:p>
  <w:p w14:paraId="408B9BCB" w14:textId="77777777" w:rsidR="00481514" w:rsidRDefault="00000000">
    <w:pPr>
      <w:spacing w:after="243"/>
    </w:pPr>
    <w:r>
      <w:rPr>
        <w:rFonts w:ascii="Times New Roman" w:eastAsia="Times New Roman" w:hAnsi="Times New Roman" w:cs="Times New Roman"/>
        <w:i/>
        <w:sz w:val="20"/>
      </w:rPr>
      <w:t>Department of Electronics &amp; Telecommunication Engineering, SIES Graduate School of Technology</w:t>
    </w:r>
    <w:r>
      <w:rPr>
        <w:rFonts w:ascii="Times New Roman" w:eastAsia="Times New Roman" w:hAnsi="Times New Roman" w:cs="Times New Roman"/>
        <w:sz w:val="20"/>
      </w:rPr>
      <w:t xml:space="preserve"> </w:t>
    </w:r>
  </w:p>
  <w:p w14:paraId="46E49B2E" w14:textId="77777777" w:rsidR="00481514" w:rsidRDefault="00000000">
    <w:pPr>
      <w:spacing w:after="0" w:line="237" w:lineRule="auto"/>
      <w:ind w:right="-896" w:hanging="1680"/>
    </w:pPr>
    <w:r>
      <w:rPr>
        <w:noProof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743BB067" wp14:editId="30EB4A31">
              <wp:simplePos x="0" y="0"/>
              <wp:positionH relativeFrom="page">
                <wp:posOffset>304800</wp:posOffset>
              </wp:positionH>
              <wp:positionV relativeFrom="page">
                <wp:posOffset>10381488</wp:posOffset>
              </wp:positionV>
              <wp:extent cx="6950964" cy="6096"/>
              <wp:effectExtent l="0" t="0" r="0" b="0"/>
              <wp:wrapSquare wrapText="bothSides"/>
              <wp:docPr id="3327" name="Group 332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6096"/>
                        <a:chOff x="0" y="0"/>
                        <a:chExt cx="6950964" cy="6096"/>
                      </a:xfrm>
                    </wpg:grpSpPr>
                    <wps:wsp>
                      <wps:cNvPr id="3547" name="Shape 3547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548" name="Shape 3548"/>
                      <wps:cNvSpPr/>
                      <wps:spPr>
                        <a:xfrm>
                          <a:off x="6096" y="0"/>
                          <a:ext cx="69387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38772" h="9144">
                              <a:moveTo>
                                <a:pt x="0" y="0"/>
                              </a:moveTo>
                              <a:lnTo>
                                <a:pt x="6938772" y="0"/>
                              </a:lnTo>
                              <a:lnTo>
                                <a:pt x="69387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549" name="Shape 3549"/>
                      <wps:cNvSpPr/>
                      <wps:spPr>
                        <a:xfrm>
                          <a:off x="6944869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3327" style="width:547.32pt;height:0.47998pt;position:absolute;mso-position-horizontal-relative:page;mso-position-horizontal:absolute;margin-left:24pt;mso-position-vertical-relative:page;margin-top:817.44pt;" coordsize="69509,60">
              <v:shape id="Shape 3550" style="position:absolute;width:91;height:91;left:0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v:shape id="Shape 3551" style="position:absolute;width:69387;height:91;left:60;top:0;" coordsize="6938772,9144" path="m0,0l6938772,0l6938772,9144l0,9144l0,0">
                <v:stroke weight="0pt" endcap="round" joinstyle="miter" miterlimit="10" on="false" color="#000000" opacity="0"/>
                <v:fill on="true" color="#000000"/>
              </v:shape>
              <v:shape id="Shape 3552" style="position:absolute;width:91;height:91;left:69448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t xml:space="preserve">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5910E5" w14:textId="77777777" w:rsidR="00F40F23" w:rsidRDefault="00F40F23">
      <w:pPr>
        <w:spacing w:after="0" w:line="240" w:lineRule="auto"/>
      </w:pPr>
      <w:r>
        <w:separator/>
      </w:r>
    </w:p>
  </w:footnote>
  <w:footnote w:type="continuationSeparator" w:id="0">
    <w:p w14:paraId="1B4793F8" w14:textId="77777777" w:rsidR="00F40F23" w:rsidRDefault="00F40F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3F8D66" w14:textId="77777777" w:rsidR="00481514" w:rsidRDefault="00000000">
    <w:pPr>
      <w:spacing w:after="3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6E96E45F" wp14:editId="2DC3FFA2">
              <wp:simplePos x="0" y="0"/>
              <wp:positionH relativeFrom="page">
                <wp:posOffset>304800</wp:posOffset>
              </wp:positionH>
              <wp:positionV relativeFrom="page">
                <wp:posOffset>304800</wp:posOffset>
              </wp:positionV>
              <wp:extent cx="6950964" cy="6096"/>
              <wp:effectExtent l="0" t="0" r="0" b="0"/>
              <wp:wrapSquare wrapText="bothSides"/>
              <wp:docPr id="3380" name="Group 338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6096"/>
                        <a:chOff x="0" y="0"/>
                        <a:chExt cx="6950964" cy="6096"/>
                      </a:xfrm>
                    </wpg:grpSpPr>
                    <wps:wsp>
                      <wps:cNvPr id="3537" name="Shape 3537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538" name="Shape 3538"/>
                      <wps:cNvSpPr/>
                      <wps:spPr>
                        <a:xfrm>
                          <a:off x="6096" y="0"/>
                          <a:ext cx="69387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38772" h="9144">
                              <a:moveTo>
                                <a:pt x="0" y="0"/>
                              </a:moveTo>
                              <a:lnTo>
                                <a:pt x="6938772" y="0"/>
                              </a:lnTo>
                              <a:lnTo>
                                <a:pt x="69387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539" name="Shape 3539"/>
                      <wps:cNvSpPr/>
                      <wps:spPr>
                        <a:xfrm>
                          <a:off x="6944869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3380" style="width:547.32pt;height:0.47998pt;position:absolute;mso-position-horizontal-relative:page;mso-position-horizontal:absolute;margin-left:24pt;mso-position-vertical-relative:page;margin-top:24pt;" coordsize="69509,60">
              <v:shape id="Shape 3540" style="position:absolute;width:91;height:91;left:0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v:shape id="Shape 3541" style="position:absolute;width:69387;height:91;left:60;top:0;" coordsize="6938772,9144" path="m0,0l6938772,0l6938772,9144l0,9144l0,0">
                <v:stroke weight="0pt" endcap="round" joinstyle="miter" miterlimit="10" on="false" color="#000000" opacity="0"/>
                <v:fill on="true" color="#000000"/>
              </v:shape>
              <v:shape id="Shape 3542" style="position:absolute;width:91;height:91;left:69448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rFonts w:ascii="Times New Roman" w:eastAsia="Times New Roman" w:hAnsi="Times New Roman" w:cs="Times New Roman"/>
        <w:i/>
        <w:sz w:val="20"/>
      </w:rPr>
      <w:t xml:space="preserve">Computer Communication Networks Laboratory (ECL602) </w:t>
    </w:r>
  </w:p>
  <w:p w14:paraId="2720517C" w14:textId="77777777" w:rsidR="00481514" w:rsidRDefault="00000000">
    <w:pPr>
      <w:spacing w:after="0"/>
    </w:pPr>
    <w:r>
      <w:t xml:space="preserve"> </w:t>
    </w:r>
  </w:p>
  <w:p w14:paraId="1DE2BAD8" w14:textId="77777777" w:rsidR="00481514" w:rsidRDefault="00000000">
    <w:r>
      <w:rPr>
        <w:noProof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5332ABB6" wp14:editId="59F2585B">
              <wp:simplePos x="0" y="0"/>
              <wp:positionH relativeFrom="page">
                <wp:posOffset>304800</wp:posOffset>
              </wp:positionH>
              <wp:positionV relativeFrom="page">
                <wp:posOffset>310896</wp:posOffset>
              </wp:positionV>
              <wp:extent cx="6950964" cy="10070592"/>
              <wp:effectExtent l="0" t="0" r="0" b="0"/>
              <wp:wrapNone/>
              <wp:docPr id="3387" name="Group 338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10070592"/>
                        <a:chOff x="0" y="0"/>
                        <a:chExt cx="6950964" cy="10070592"/>
                      </a:xfrm>
                    </wpg:grpSpPr>
                    <pic:pic xmlns:pic="http://schemas.openxmlformats.org/drawingml/2006/picture">
                      <pic:nvPicPr>
                        <pic:cNvPr id="3391" name="Picture 3391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1068070" y="2491994"/>
                          <a:ext cx="5271135" cy="505015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390" name="Picture 3390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836930" y="2025904"/>
                          <a:ext cx="5732780" cy="597916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543" name="Shape 3543"/>
                      <wps:cNvSpPr/>
                      <wps:spPr>
                        <a:xfrm>
                          <a:off x="0" y="0"/>
                          <a:ext cx="9144" cy="100705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705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70592"/>
                              </a:lnTo>
                              <a:lnTo>
                                <a:pt x="0" y="100705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544" name="Shape 3544"/>
                      <wps:cNvSpPr/>
                      <wps:spPr>
                        <a:xfrm>
                          <a:off x="6944869" y="0"/>
                          <a:ext cx="9144" cy="100705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705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70592"/>
                              </a:lnTo>
                              <a:lnTo>
                                <a:pt x="0" y="100705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3387" style="width:547.32pt;height:792.96pt;position:absolute;z-index:-2147483648;mso-position-horizontal-relative:page;mso-position-horizontal:absolute;margin-left:24pt;mso-position-vertical-relative:page;margin-top:24.48pt;" coordsize="69509,100705">
              <v:shape id="Picture 3391" style="position:absolute;width:52711;height:50501;left:10680;top:24919;" filled="f">
                <v:imagedata r:id="rId17"/>
              </v:shape>
              <v:shape id="Picture 3390" style="position:absolute;width:57327;height:59791;left:8369;top:20259;" filled="f">
                <v:imagedata r:id="rId18"/>
              </v:shape>
              <v:shape id="Shape 3545" style="position:absolute;width:91;height:100705;left:0;top:0;" coordsize="9144,10070592" path="m0,0l9144,0l9144,10070592l0,10070592l0,0">
                <v:stroke weight="0pt" endcap="round" joinstyle="miter" miterlimit="10" on="false" color="#000000" opacity="0"/>
                <v:fill on="true" color="#000000"/>
              </v:shape>
              <v:shape id="Shape 3546" style="position:absolute;width:91;height:100705;left:69448;top:0;" coordsize="9144,10070592" path="m0,0l9144,0l9144,10070592l0,10070592l0,0">
                <v:stroke weight="0pt" endcap="round" joinstyle="miter" miterlimit="10" on="false" color="#000000" opacity="0"/>
                <v:fill on="true" color="#000000"/>
              </v:shape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5A5F52" w14:textId="234DE604" w:rsidR="00481514" w:rsidRDefault="005F761C">
    <w:pPr>
      <w:spacing w:after="3"/>
    </w:pPr>
    <w:r>
      <w:rPr>
        <w:noProof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17151320" wp14:editId="50E68306">
              <wp:simplePos x="0" y="0"/>
              <wp:positionH relativeFrom="page">
                <wp:posOffset>304800</wp:posOffset>
              </wp:positionH>
              <wp:positionV relativeFrom="page">
                <wp:posOffset>312420</wp:posOffset>
              </wp:positionV>
              <wp:extent cx="6953885" cy="10070465"/>
              <wp:effectExtent l="0" t="0" r="18415" b="6985"/>
              <wp:wrapNone/>
              <wp:docPr id="3347" name="Group 334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3885" cy="10070465"/>
                        <a:chOff x="0" y="0"/>
                        <a:chExt cx="6954013" cy="10070592"/>
                      </a:xfrm>
                    </wpg:grpSpPr>
                    <wps:wsp>
                      <wps:cNvPr id="3533" name="Shape 3533"/>
                      <wps:cNvSpPr/>
                      <wps:spPr>
                        <a:xfrm>
                          <a:off x="0" y="0"/>
                          <a:ext cx="9144" cy="100705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705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70592"/>
                              </a:lnTo>
                              <a:lnTo>
                                <a:pt x="0" y="100705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534" name="Shape 3534"/>
                      <wps:cNvSpPr/>
                      <wps:spPr>
                        <a:xfrm>
                          <a:off x="6944869" y="0"/>
                          <a:ext cx="9144" cy="100705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705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70592"/>
                              </a:lnTo>
                              <a:lnTo>
                                <a:pt x="0" y="100705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39F99867" id="Group 3347" o:spid="_x0000_s1026" style="position:absolute;margin-left:24pt;margin-top:24.6pt;width:547.55pt;height:792.95pt;z-index:-251655168;mso-position-horizontal-relative:page;mso-position-vertical-relative:page" coordsize="69540,100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">
              <v:shape id="Shape 3533" o:spid="_x0000_s1027" style="position:absolute;width:91;height:100705;visibility:visible;mso-wrap-style:square;v-text-anchor:top" coordsize="9144,10070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" path="m,l9144,r,10070592l,10070592,,e" fillcolor="black" stroked="f" strokeweight="0">
                <v:stroke miterlimit="83231f" joinstyle="miter" endcap="round"/>
                <v:path arrowok="t" textboxrect="0,0,9144,10070592"/>
              </v:shape>
              <v:shape id="Shape 3534" o:spid="_x0000_s1028" style="position:absolute;left:69448;width:92;height:100705;visibility:visible;mso-wrap-style:square;v-text-anchor:top" coordsize="9144,10070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" path="m,l9144,r,10070592l,10070592,,e" fillcolor="black" stroked="f" strokeweight="0">
                <v:stroke miterlimit="83231f" joinstyle="miter" endcap="round"/>
                <v:path arrowok="t" textboxrect="0,0,9144,10070592"/>
              </v:shape>
              <w10:wrap anchorx="page" anchory="page"/>
            </v:group>
          </w:pict>
        </mc:Fallback>
      </mc:AlternateContent>
    </w:r>
    <w:r w:rsidR="00000000"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413482D6" wp14:editId="168C152D">
              <wp:simplePos x="0" y="0"/>
              <wp:positionH relativeFrom="page">
                <wp:posOffset>304800</wp:posOffset>
              </wp:positionH>
              <wp:positionV relativeFrom="page">
                <wp:posOffset>304800</wp:posOffset>
              </wp:positionV>
              <wp:extent cx="6950964" cy="6096"/>
              <wp:effectExtent l="0" t="0" r="0" b="0"/>
              <wp:wrapSquare wrapText="bothSides"/>
              <wp:docPr id="3340" name="Group 334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6096"/>
                        <a:chOff x="0" y="0"/>
                        <a:chExt cx="6950964" cy="6096"/>
                      </a:xfrm>
                    </wpg:grpSpPr>
                    <wps:wsp>
                      <wps:cNvPr id="3527" name="Shape 3527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528" name="Shape 3528"/>
                      <wps:cNvSpPr/>
                      <wps:spPr>
                        <a:xfrm>
                          <a:off x="6096" y="0"/>
                          <a:ext cx="69387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38772" h="9144">
                              <a:moveTo>
                                <a:pt x="0" y="0"/>
                              </a:moveTo>
                              <a:lnTo>
                                <a:pt x="6938772" y="0"/>
                              </a:lnTo>
                              <a:lnTo>
                                <a:pt x="69387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529" name="Shape 3529"/>
                      <wps:cNvSpPr/>
                      <wps:spPr>
                        <a:xfrm>
                          <a:off x="6944869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3340" style="width:547.32pt;height:0.47998pt;position:absolute;mso-position-horizontal-relative:page;mso-position-horizontal:absolute;margin-left:24pt;mso-position-vertical-relative:page;margin-top:24pt;" coordsize="69509,60">
              <v:shape id="Shape 3530" style="position:absolute;width:91;height:91;left:0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v:shape id="Shape 3531" style="position:absolute;width:69387;height:91;left:60;top:0;" coordsize="6938772,9144" path="m0,0l6938772,0l6938772,9144l0,9144l0,0">
                <v:stroke weight="0pt" endcap="round" joinstyle="miter" miterlimit="10" on="false" color="#000000" opacity="0"/>
                <v:fill on="true" color="#000000"/>
              </v:shape>
              <v:shape id="Shape 3532" style="position:absolute;width:91;height:91;left:69448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 w:rsidR="00000000">
      <w:rPr>
        <w:rFonts w:ascii="Times New Roman" w:eastAsia="Times New Roman" w:hAnsi="Times New Roman" w:cs="Times New Roman"/>
        <w:i/>
        <w:sz w:val="20"/>
      </w:rPr>
      <w:t xml:space="preserve"> </w:t>
    </w:r>
  </w:p>
  <w:p w14:paraId="5907B59D" w14:textId="77777777" w:rsidR="00481514" w:rsidRDefault="00000000">
    <w:pPr>
      <w:spacing w:after="0"/>
    </w:pPr>
    <w:r>
      <w:t xml:space="preserve"> </w:t>
    </w:r>
  </w:p>
  <w:p w14:paraId="17CF264C" w14:textId="070D4648" w:rsidR="00481514" w:rsidRDefault="0048151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7533AF" w14:textId="77777777" w:rsidR="00481514" w:rsidRDefault="00000000">
    <w:pPr>
      <w:spacing w:after="3"/>
    </w:pPr>
    <w:r>
      <w:rPr>
        <w:noProof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641F4F78" wp14:editId="20388969">
              <wp:simplePos x="0" y="0"/>
              <wp:positionH relativeFrom="page">
                <wp:posOffset>304800</wp:posOffset>
              </wp:positionH>
              <wp:positionV relativeFrom="page">
                <wp:posOffset>304800</wp:posOffset>
              </wp:positionV>
              <wp:extent cx="6950964" cy="6096"/>
              <wp:effectExtent l="0" t="0" r="0" b="0"/>
              <wp:wrapSquare wrapText="bothSides"/>
              <wp:docPr id="3300" name="Group 330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6096"/>
                        <a:chOff x="0" y="0"/>
                        <a:chExt cx="6950964" cy="6096"/>
                      </a:xfrm>
                    </wpg:grpSpPr>
                    <wps:wsp>
                      <wps:cNvPr id="3517" name="Shape 3517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518" name="Shape 3518"/>
                      <wps:cNvSpPr/>
                      <wps:spPr>
                        <a:xfrm>
                          <a:off x="6096" y="0"/>
                          <a:ext cx="69387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38772" h="9144">
                              <a:moveTo>
                                <a:pt x="0" y="0"/>
                              </a:moveTo>
                              <a:lnTo>
                                <a:pt x="6938772" y="0"/>
                              </a:lnTo>
                              <a:lnTo>
                                <a:pt x="69387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519" name="Shape 3519"/>
                      <wps:cNvSpPr/>
                      <wps:spPr>
                        <a:xfrm>
                          <a:off x="6944869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3300" style="width:547.32pt;height:0.47998pt;position:absolute;mso-position-horizontal-relative:page;mso-position-horizontal:absolute;margin-left:24pt;mso-position-vertical-relative:page;margin-top:24pt;" coordsize="69509,60">
              <v:shape id="Shape 3520" style="position:absolute;width:91;height:91;left:0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v:shape id="Shape 3521" style="position:absolute;width:69387;height:91;left:60;top:0;" coordsize="6938772,9144" path="m0,0l6938772,0l6938772,9144l0,9144l0,0">
                <v:stroke weight="0pt" endcap="round" joinstyle="miter" miterlimit="10" on="false" color="#000000" opacity="0"/>
                <v:fill on="true" color="#000000"/>
              </v:shape>
              <v:shape id="Shape 3522" style="position:absolute;width:91;height:91;left:69448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rFonts w:ascii="Times New Roman" w:eastAsia="Times New Roman" w:hAnsi="Times New Roman" w:cs="Times New Roman"/>
        <w:i/>
        <w:sz w:val="20"/>
      </w:rPr>
      <w:t xml:space="preserve">Computer Communication Networks Laboratory (ECL602) </w:t>
    </w:r>
  </w:p>
  <w:p w14:paraId="5E4C9E62" w14:textId="77777777" w:rsidR="00481514" w:rsidRDefault="00000000">
    <w:pPr>
      <w:spacing w:after="0"/>
    </w:pPr>
    <w:r>
      <w:t xml:space="preserve"> </w:t>
    </w:r>
  </w:p>
  <w:p w14:paraId="3C64FF53" w14:textId="77777777" w:rsidR="00481514" w:rsidRDefault="00000000">
    <w:r>
      <w:rPr>
        <w:noProof/>
      </w:rPr>
      <mc:AlternateContent>
        <mc:Choice Requires="wpg">
          <w:drawing>
            <wp:anchor distT="0" distB="0" distL="114300" distR="114300" simplePos="0" relativeHeight="251663360" behindDoc="1" locked="0" layoutInCell="1" allowOverlap="1" wp14:anchorId="33FC3A51" wp14:editId="6E55FF9A">
              <wp:simplePos x="0" y="0"/>
              <wp:positionH relativeFrom="page">
                <wp:posOffset>304800</wp:posOffset>
              </wp:positionH>
              <wp:positionV relativeFrom="page">
                <wp:posOffset>310896</wp:posOffset>
              </wp:positionV>
              <wp:extent cx="6950964" cy="10070592"/>
              <wp:effectExtent l="0" t="0" r="0" b="0"/>
              <wp:wrapNone/>
              <wp:docPr id="3307" name="Group 330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10070592"/>
                        <a:chOff x="0" y="0"/>
                        <a:chExt cx="6950964" cy="10070592"/>
                      </a:xfrm>
                    </wpg:grpSpPr>
                    <pic:pic xmlns:pic="http://schemas.openxmlformats.org/drawingml/2006/picture">
                      <pic:nvPicPr>
                        <pic:cNvPr id="3311" name="Picture 3311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1068070" y="2491994"/>
                          <a:ext cx="5271135" cy="505015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310" name="Picture 3310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836930" y="2025904"/>
                          <a:ext cx="5732780" cy="597916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523" name="Shape 3523"/>
                      <wps:cNvSpPr/>
                      <wps:spPr>
                        <a:xfrm>
                          <a:off x="0" y="0"/>
                          <a:ext cx="9144" cy="100705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705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70592"/>
                              </a:lnTo>
                              <a:lnTo>
                                <a:pt x="0" y="100705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524" name="Shape 3524"/>
                      <wps:cNvSpPr/>
                      <wps:spPr>
                        <a:xfrm>
                          <a:off x="6944869" y="0"/>
                          <a:ext cx="9144" cy="100705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705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70592"/>
                              </a:lnTo>
                              <a:lnTo>
                                <a:pt x="0" y="100705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3307" style="width:547.32pt;height:792.96pt;position:absolute;z-index:-2147483648;mso-position-horizontal-relative:page;mso-position-horizontal:absolute;margin-left:24pt;mso-position-vertical-relative:page;margin-top:24.48pt;" coordsize="69509,100705">
              <v:shape id="Picture 3311" style="position:absolute;width:52711;height:50501;left:10680;top:24919;" filled="f">
                <v:imagedata r:id="rId17"/>
              </v:shape>
              <v:shape id="Picture 3310" style="position:absolute;width:57327;height:59791;left:8369;top:20259;" filled="f">
                <v:imagedata r:id="rId18"/>
              </v:shape>
              <v:shape id="Shape 3525" style="position:absolute;width:91;height:100705;left:0;top:0;" coordsize="9144,10070592" path="m0,0l9144,0l9144,10070592l0,10070592l0,0">
                <v:stroke weight="0pt" endcap="round" joinstyle="miter" miterlimit="10" on="false" color="#000000" opacity="0"/>
                <v:fill on="true" color="#000000"/>
              </v:shape>
              <v:shape id="Shape 3526" style="position:absolute;width:91;height:100705;left:69448;top:0;" coordsize="9144,10070592" path="m0,0l9144,0l9144,10070592l0,10070592l0,0">
                <v:stroke weight="0pt" endcap="round" joinstyle="miter" miterlimit="10" on="false" color="#000000" opacity="0"/>
                <v:fill on="true" color="#000000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6C05A64"/>
    <w:multiLevelType w:val="hybridMultilevel"/>
    <w:tmpl w:val="DDA0F97A"/>
    <w:lvl w:ilvl="0" w:tplc="7ACC40D4">
      <w:start w:val="1"/>
      <w:numFmt w:val="lowerRoman"/>
      <w:lvlText w:val="%1."/>
      <w:lvlJc w:val="left"/>
      <w:pPr>
        <w:ind w:left="7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0A0450C">
      <w:start w:val="1"/>
      <w:numFmt w:val="lowerLetter"/>
      <w:lvlText w:val="%2"/>
      <w:lvlJc w:val="left"/>
      <w:pPr>
        <w:ind w:left="127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9FC674A">
      <w:start w:val="1"/>
      <w:numFmt w:val="lowerRoman"/>
      <w:lvlText w:val="%3"/>
      <w:lvlJc w:val="left"/>
      <w:pPr>
        <w:ind w:left="199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AEE8756">
      <w:start w:val="1"/>
      <w:numFmt w:val="decimal"/>
      <w:lvlText w:val="%4"/>
      <w:lvlJc w:val="left"/>
      <w:pPr>
        <w:ind w:left="271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3000914">
      <w:start w:val="1"/>
      <w:numFmt w:val="lowerLetter"/>
      <w:lvlText w:val="%5"/>
      <w:lvlJc w:val="left"/>
      <w:pPr>
        <w:ind w:left="34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58CBE26">
      <w:start w:val="1"/>
      <w:numFmt w:val="lowerRoman"/>
      <w:lvlText w:val="%6"/>
      <w:lvlJc w:val="left"/>
      <w:pPr>
        <w:ind w:left="415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C7A43FA">
      <w:start w:val="1"/>
      <w:numFmt w:val="decimal"/>
      <w:lvlText w:val="%7"/>
      <w:lvlJc w:val="left"/>
      <w:pPr>
        <w:ind w:left="487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DBE50E0">
      <w:start w:val="1"/>
      <w:numFmt w:val="lowerLetter"/>
      <w:lvlText w:val="%8"/>
      <w:lvlJc w:val="left"/>
      <w:pPr>
        <w:ind w:left="559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F0C53F6">
      <w:start w:val="1"/>
      <w:numFmt w:val="lowerRoman"/>
      <w:lvlText w:val="%9"/>
      <w:lvlJc w:val="left"/>
      <w:pPr>
        <w:ind w:left="631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1124771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0sDQ2MjQyM7I0NTBX0lEKTi0uzszPAykwrAUApoh8oCwAAAA="/>
  </w:docVars>
  <w:rsids>
    <w:rsidRoot w:val="00481514"/>
    <w:rsid w:val="00481514"/>
    <w:rsid w:val="005F761C"/>
    <w:rsid w:val="00C321F7"/>
    <w:rsid w:val="00F40F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F05756"/>
  <w15:docId w15:val="{24039326-F4D9-46F0-8C76-A3D8EB1D8D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1"/>
        <w:lang w:val="en-IN" w:eastAsia="en-IN" w:bidi="mr-IN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59" w:lineRule="auto"/>
    </w:pPr>
    <w:rPr>
      <w:rFonts w:ascii="Calibri" w:eastAsia="Calibri" w:hAnsi="Calibri" w:cs="Calibri"/>
      <w:color w:val="000000"/>
      <w:sz w:val="22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12" w:line="259" w:lineRule="auto"/>
      <w:ind w:right="399"/>
      <w:jc w:val="right"/>
      <w:outlineLvl w:val="0"/>
    </w:pPr>
    <w:rPr>
      <w:rFonts w:ascii="Times New Roman" w:eastAsia="Times New Roman" w:hAnsi="Times New Roman" w:cs="Times New Roman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0.jpg"/><Relationship Id="rId26" Type="http://schemas.openxmlformats.org/officeDocument/2006/relationships/footer" Target="footer3.xm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80.jpg"/><Relationship Id="rId25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image" Target="media/image70.jpg"/><Relationship Id="rId20" Type="http://schemas.openxmlformats.org/officeDocument/2006/relationships/image" Target="media/image12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image" Target="media/image4.jpeg"/><Relationship Id="rId19" Type="http://schemas.openxmlformats.org/officeDocument/2006/relationships/image" Target="media/image11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8" Type="http://schemas.openxmlformats.org/officeDocument/2006/relationships/image" Target="media/image15.jpg"/><Relationship Id="rId17" Type="http://schemas.openxmlformats.org/officeDocument/2006/relationships/image" Target="media/image0.jpg"/><Relationship Id="rId2" Type="http://schemas.openxmlformats.org/officeDocument/2006/relationships/image" Target="media/image14.jpg"/><Relationship Id="rId1" Type="http://schemas.openxmlformats.org/officeDocument/2006/relationships/image" Target="media/image13.jpg"/></Relationships>
</file>

<file path=word/_rels/header3.xml.rels><?xml version="1.0" encoding="UTF-8" standalone="yes"?>
<Relationships xmlns="http://schemas.openxmlformats.org/package/2006/relationships"><Relationship Id="rId18" Type="http://schemas.openxmlformats.org/officeDocument/2006/relationships/image" Target="media/image15.jpg"/><Relationship Id="rId17" Type="http://schemas.openxmlformats.org/officeDocument/2006/relationships/image" Target="media/image0.jpg"/><Relationship Id="rId2" Type="http://schemas.openxmlformats.org/officeDocument/2006/relationships/image" Target="media/image14.jpg"/><Relationship Id="rId1" Type="http://schemas.openxmlformats.org/officeDocument/2006/relationships/image" Target="media/image1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128</Words>
  <Characters>732</Characters>
  <Application>Microsoft Office Word</Application>
  <DocSecurity>0</DocSecurity>
  <Lines>6</Lines>
  <Paragraphs>1</Paragraphs>
  <ScaleCrop>false</ScaleCrop>
  <Company/>
  <LinksUpToDate>false</LinksUpToDate>
  <CharactersWithSpaces>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1</dc:creator>
  <cp:keywords/>
  <cp:lastModifiedBy>Varad Patil</cp:lastModifiedBy>
  <cp:revision>2</cp:revision>
  <dcterms:created xsi:type="dcterms:W3CDTF">2024-05-14T19:44:00Z</dcterms:created>
  <dcterms:modified xsi:type="dcterms:W3CDTF">2024-05-14T19:44:00Z</dcterms:modified>
</cp:coreProperties>
</file>